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onics</w:t>
      </w:r>
      <w:r>
        <w:t xml:space="preserve"> </w:t>
      </w:r>
      <w:r>
        <w:t xml:space="preserve">Engineering</w:t>
      </w:r>
    </w:p>
    <w:p>
      <w:pPr>
        <w:pStyle w:val="FirstParagraph"/>
      </w:pPr>
      <w:r>
        <w:t xml:space="preserve">Ms. Ananya Sharma</w:t>
      </w:r>
      <w:r>
        <w:br/>
      </w:r>
      <w:r>
        <w:t xml:space="preserve">Flat No. 12B, Vasant Vihar</w:t>
      </w:r>
      <w:r>
        <w:br/>
      </w:r>
      <w:r>
        <w:t xml:space="preserve">New Delhi, India 110057</w:t>
      </w:r>
    </w:p>
    <w:p>
      <w:pPr>
        <w:pStyle w:val="BodyText"/>
      </w:pPr>
      <w:r>
        <w:t xml:space="preserve">October 26, 2023</w:t>
      </w:r>
    </w:p>
    <w:p>
      <w:pPr>
        <w:pStyle w:val="BodyText"/>
      </w:pPr>
      <w:r>
        <w:t xml:space="preserve">Scholarship Committee</w:t>
      </w:r>
      <w:r>
        <w:br/>
      </w:r>
      <w:r>
        <w:t xml:space="preserve">International Education Foundation</w:t>
      </w:r>
      <w:r>
        <w:br/>
      </w:r>
      <w:r>
        <w:t xml:space="preserve">Global Scholarships Division</w:t>
      </w:r>
      <w:r>
        <w:br/>
      </w:r>
      <w:r>
        <w:t xml:space="preserve">New York, NY 10001</w:t>
      </w:r>
      <w:r>
        <w:br/>
      </w:r>
      <w:r>
        <w:t xml:space="preserve">United States of America</w:t>
      </w:r>
    </w:p>
    <w:bookmarkStart w:id="20" w:name="Xdcf962609c665e08bc1ba098d585adbde9f7cad"/>
    <w:p>
      <w:pPr>
        <w:pStyle w:val="Heading2"/>
      </w:pPr>
      <w:r>
        <w:t xml:space="preserve">Scholarship Application Letter for Electronics Engineering Studie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Excellence Scholarship at your esteemed institution. As a promising Electronics Engineer hailing from New Delhi, India, I have dedicated myself to mastering the intricacies of electronic systems and their transformative potential in modern society. This scholarship represents not merely financial assistance but a vital catalyst for my academic trajectory and contribution to technological advancement in</w:t>
      </w:r>
      <w:r>
        <w:t xml:space="preserve"> </w:t>
      </w:r>
      <w:r>
        <w:rPr>
          <w:bCs/>
          <w:b/>
        </w:rPr>
        <w:t xml:space="preserve">India New Delhi</w:t>
      </w:r>
      <w:r>
        <w:t xml:space="preserve">, where innovation must address our unique urban challenges.</w:t>
      </w:r>
    </w:p>
    <w:p>
      <w:pPr>
        <w:pStyle w:val="BodyText"/>
      </w:pPr>
      <w:r>
        <w:t xml:space="preserve">My journey as an aspiring Electronics Engineer began during my undergraduate studies at Delhi Technological University (DTU), where I graduated with a First Class Honors degree in Electronics and Communication Engineering. Throughout my academic tenure, I consistently ranked among the top 5% of my cohort, achieving a CGPA of 8.9/10. My thesis on "Smart Grid Integration for Urban Power Management" directly responded to New Delhi's critical energy infrastructure needs—where power surges during summer months disrupt millions daily. This project earned me the DTU Innovation Award and demonstrated my commitment to applying Electronics Engineering principles to real-world problems in our rapidly growing metropolis.</w:t>
      </w:r>
    </w:p>
    <w:p>
      <w:pPr>
        <w:pStyle w:val="BodyText"/>
      </w:pPr>
      <w:r>
        <w:t xml:space="preserve">What distinguishes my approach is my deep-rooted understanding of India's technological landscape. Having grown up amidst New Delhi's bustling streets—where traffic congestion, air pollution, and energy demands converge—I recognize that sustainable solutions must be context-aware. During a summer internship at Bharat Electronics Limited (BEL) in New Delhi, I contributed to developing low-cost sensor networks for environmental monitoring. This experience revealed how electronics can empower cities: Our prototype successfully detected PM2.5 levels across 15 neighborhoods, providing data used by the Delhi Pollution Control Board to implement targeted emission controls. As an</w:t>
      </w:r>
      <w:r>
        <w:t xml:space="preserve"> </w:t>
      </w:r>
      <w:r>
        <w:rPr>
          <w:bCs/>
          <w:b/>
        </w:rPr>
        <w:t xml:space="preserve">Electronics Engineer</w:t>
      </w:r>
      <w:r>
        <w:t xml:space="preserve">, I understand that circuit design transcends theory—it's about creating tools that improve lives in places like New Delhi where technology must balance cost, scalability, and cultural relevance.</w:t>
      </w:r>
    </w:p>
    <w:p>
      <w:pPr>
        <w:pStyle w:val="BodyText"/>
      </w:pPr>
      <w:r>
        <w:t xml:space="preserve">My academic rigor is matched by active community engagement. I founded "Tech for Tomorrow," a volunteer initiative co-created with engineering students from Jamia Millia Islamia University to provide free digital literacy workshops in New Delhi's underserved slums. Over 1,200 residents learned to operate basic electronic devices and understand renewable energy systems through our hands-on modules. This project won the "National Social Innovation Award" in 2022, reinforcing my belief that technological progress must serve humanity first—a principle I will champion as an Electronics Engineer in India's evolving ecosystem.</w:t>
      </w:r>
    </w:p>
    <w:p>
      <w:pPr>
        <w:pStyle w:val="BodyText"/>
      </w:pPr>
      <w:r>
        <w:t xml:space="preserve">This scholarship would enable me to pursue a Master of Science in Advanced Electronics at your institution, a program uniquely positioned to bridge theoretical excellence with practical innovation. I am particularly drawn to Professor Chen's research on AI-driven circuit optimization—a field that could revolutionize India's semiconductor manufacturing, currently dominated by imports. My goal is not merely academic distinction but tangible impact: To establish an R&amp;D center in New Delhi focused on developing affordable, indigenous electronic solutions for smart cities, healthcare accessibility (e.g., low-cost diagnostic devices), and renewable energy management. India's electronics manufacturing target of $400 billion by 2026 demands precisely this talent pipeline—engineers who understand both global standards and local realities.</w:t>
      </w:r>
    </w:p>
    <w:p>
      <w:pPr>
        <w:pStyle w:val="BodyText"/>
      </w:pPr>
      <w:r>
        <w:t xml:space="preserve">I have long admired how your institution champions inclusivity in STEM education, exemplified by your "Global Innovators Program" supporting students from emerging economies. My background embodies this mission: Born to a family where my father worked as a technician at New Delhi Metro's electronics maintenance unit and my mother taught science at a government school, I witnessed firsthand how technology education transforms opportunities. This Scholarship Application Letter is not just about funding—it's about continuing the legacy of Indian engineers who have built bridges between global knowledge and local needs. From designing circuits to developing community-led tech solutions in New Delhi, I've learned that true innovation emerges where academic rigor meets grassroots understanding.</w:t>
      </w:r>
    </w:p>
    <w:p>
      <w:pPr>
        <w:pStyle w:val="BodyText"/>
      </w:pPr>
      <w:r>
        <w:t xml:space="preserve">I am prepared to contribute actively to your campus community through research collaboration, mentorship for underrepresented engineering students, and organizing workshops on electronics applications in sustainable urban development. My technical skills include proficiency in MATLAB, SPICE simulation tools, PCB design (Altium Designer), and embedded systems programming—skills I've applied to projects like a solar-powered streetlight control system implemented across 30 low-income housing colonies in East Delhi. These experiences have fortified my resolve to become an Electronics Engineer who doesn't just build devices but builds solutions that serve humanity.</w:t>
      </w:r>
    </w:p>
    <w:p>
      <w:pPr>
        <w:pStyle w:val="BodyText"/>
      </w:pPr>
      <w:r>
        <w:t xml:space="preserve">The challenges facing India New Delhi are immense: urban population growth, infrastructure strain, and the urgent need for sustainable technologies. Yet these challenges also present unparalleled opportunities for Electronics Engineers to drive change. Your scholarship would empower me to transform my vision into reality—creating systems that reduce energy waste in Delhi's 14 million households, enhance public health monitoring during pollution peaks, and ultimately strengthen India's position as a global electronics hub. I am confident that with this opportunity, I can become part of the vanguard of Indian engineers redefining what technology means for emerging economies.</w:t>
      </w:r>
    </w:p>
    <w:p>
      <w:pPr>
        <w:pStyle w:val="BodyText"/>
      </w:pPr>
      <w:r>
        <w:t xml:space="preserve">With deepest respect and anticipation,</w:t>
      </w:r>
      <w:r>
        <w:br/>
      </w:r>
      <w:r>
        <w:br/>
      </w:r>
      <w:r>
        <w:t xml:space="preserve">Ananya Sharma</w:t>
      </w:r>
      <w:r>
        <w:br/>
      </w:r>
      <w:r>
        <w:t xml:space="preserve">Electronics Engineering Student (MSc Candidate)</w:t>
      </w:r>
      <w:r>
        <w:br/>
      </w:r>
      <w:r>
        <w:t xml:space="preserve">Delhi Technological University, New Delhi</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onics Engineering</dc:title>
  <dc:creator/>
  <cp:keywords/>
  <dcterms:created xsi:type="dcterms:W3CDTF">2025-12-09T06:18:37Z</dcterms:created>
  <dcterms:modified xsi:type="dcterms:W3CDTF">2025-12-09T06:18:37Z</dcterms:modified>
</cp:coreProperties>
</file>

<file path=docProps/custom.xml><?xml version="1.0" encoding="utf-8"?>
<Properties xmlns="http://schemas.openxmlformats.org/officeDocument/2006/custom-properties" xmlns:vt="http://schemas.openxmlformats.org/officeDocument/2006/docPropsVTypes"/>
</file>